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8533E3" w14:textId="20612063" w:rsidR="005D3D5F" w:rsidRPr="00091637" w:rsidRDefault="002B116D" w:rsidP="005D3D5F">
      <w:pPr>
        <w:jc w:val="center"/>
        <w:rPr>
          <w:rFonts w:ascii="Century" w:hAnsi="Century" w:cs="Arial"/>
          <w:sz w:val="48"/>
          <w:szCs w:val="32"/>
        </w:rPr>
      </w:pPr>
      <w:r>
        <w:rPr>
          <w:rFonts w:ascii="Century" w:hAnsi="Century" w:cs="Arial"/>
          <w:sz w:val="48"/>
          <w:szCs w:val="32"/>
        </w:rPr>
        <w:t>Registration</w:t>
      </w:r>
      <w:r w:rsidR="005D3D5F" w:rsidRPr="00091637">
        <w:rPr>
          <w:rFonts w:ascii="Century" w:hAnsi="Century" w:cs="Arial"/>
          <w:sz w:val="48"/>
          <w:szCs w:val="32"/>
        </w:rPr>
        <w:t xml:space="preserve"> Information Form</w:t>
      </w:r>
    </w:p>
    <w:p w14:paraId="53245A70" w14:textId="77777777" w:rsidR="005D3D5F" w:rsidRPr="00975042" w:rsidRDefault="005D3D5F" w:rsidP="005D3D5F">
      <w:pPr>
        <w:jc w:val="left"/>
        <w:rPr>
          <w:rFonts w:ascii="Arial" w:hAnsi="Arial" w:cs="Arial"/>
          <w:sz w:val="48"/>
          <w:szCs w:val="32"/>
        </w:rPr>
      </w:pPr>
    </w:p>
    <w:p w14:paraId="34AE65C3" w14:textId="77777777" w:rsidR="005D3D5F" w:rsidRPr="00410D3C" w:rsidRDefault="005D3D5F" w:rsidP="00975042">
      <w:pPr>
        <w:rPr>
          <w:rStyle w:val="Hyperlink"/>
          <w:rFonts w:eastAsia="Microsoft YaHei" w:cstheme="minorHAnsi"/>
          <w:b/>
          <w:i/>
          <w:color w:val="FF0000"/>
          <w:sz w:val="32"/>
          <w:szCs w:val="24"/>
          <w:u w:val="none"/>
        </w:rPr>
      </w:pPr>
      <w:r w:rsidRPr="00410D3C">
        <w:rPr>
          <w:rStyle w:val="Hyperlink"/>
          <w:rFonts w:eastAsia="Microsoft YaHei" w:cstheme="minorHAnsi"/>
          <w:b/>
          <w:i/>
          <w:color w:val="FF0000"/>
          <w:sz w:val="32"/>
          <w:szCs w:val="24"/>
          <w:u w:val="none"/>
        </w:rPr>
        <w:t>Note</w:t>
      </w:r>
      <w:r w:rsidR="00975042" w:rsidRPr="00410D3C">
        <w:rPr>
          <w:rStyle w:val="Hyperlink"/>
          <w:rFonts w:eastAsia="Microsoft YaHei" w:cstheme="minorHAnsi"/>
          <w:b/>
          <w:i/>
          <w:color w:val="FF0000"/>
          <w:sz w:val="32"/>
          <w:szCs w:val="24"/>
          <w:u w:val="none"/>
        </w:rPr>
        <w:t>：</w:t>
      </w:r>
    </w:p>
    <w:p w14:paraId="2182B2F9" w14:textId="4B6247E2" w:rsidR="005D3D5F" w:rsidRPr="00091637" w:rsidRDefault="005D3D5F" w:rsidP="00091637">
      <w:pPr>
        <w:pStyle w:val="ListParagraph"/>
        <w:numPr>
          <w:ilvl w:val="0"/>
          <w:numId w:val="2"/>
        </w:numPr>
        <w:spacing w:line="240" w:lineRule="atLeast"/>
        <w:ind w:firstLineChars="0"/>
        <w:rPr>
          <w:rFonts w:eastAsia="Microsoft YaHei" w:cstheme="minorHAnsi"/>
          <w:i/>
          <w:sz w:val="28"/>
          <w:szCs w:val="24"/>
        </w:rPr>
      </w:pPr>
      <w:r w:rsidRPr="00091637">
        <w:rPr>
          <w:rFonts w:eastAsia="Microsoft YaHei" w:cstheme="minorHAnsi"/>
          <w:i/>
          <w:sz w:val="28"/>
          <w:szCs w:val="24"/>
        </w:rPr>
        <w:t xml:space="preserve">This form is </w:t>
      </w:r>
      <w:r w:rsidR="001241AF">
        <w:rPr>
          <w:rFonts w:eastAsia="Microsoft YaHei" w:cstheme="minorHAnsi"/>
          <w:i/>
          <w:sz w:val="28"/>
          <w:szCs w:val="24"/>
        </w:rPr>
        <w:t xml:space="preserve">complimentary </w:t>
      </w:r>
      <w:r w:rsidRPr="00091637">
        <w:rPr>
          <w:rFonts w:eastAsia="Microsoft YaHei" w:cstheme="minorHAnsi"/>
          <w:i/>
          <w:sz w:val="28"/>
          <w:szCs w:val="24"/>
        </w:rPr>
        <w:t xml:space="preserve">to finish the registration. </w:t>
      </w:r>
      <w:r w:rsidR="001241AF">
        <w:rPr>
          <w:rFonts w:eastAsia="Microsoft YaHei" w:cstheme="minorHAnsi"/>
          <w:i/>
          <w:sz w:val="28"/>
          <w:szCs w:val="24"/>
        </w:rPr>
        <w:t xml:space="preserve">Please sent it to </w:t>
      </w:r>
      <w:hyperlink r:id="rId7" w:history="1">
        <w:r w:rsidR="001241AF" w:rsidRPr="00BC17D4">
          <w:rPr>
            <w:rStyle w:val="Hyperlink"/>
            <w:rFonts w:ascii="Arial" w:hAnsi="Arial" w:cs="Arial"/>
            <w:shd w:val="clear" w:color="auto" w:fill="FFFFFF"/>
          </w:rPr>
          <w:t>wi.iat.2020.12@gmail.com</w:t>
        </w:r>
      </w:hyperlink>
      <w:r w:rsidR="001241AF">
        <w:t xml:space="preserve"> once it is filled. </w:t>
      </w:r>
    </w:p>
    <w:p w14:paraId="2E18B8B9" w14:textId="77777777" w:rsidR="005D3D5F" w:rsidRPr="00091637" w:rsidRDefault="005D3D5F" w:rsidP="00091637">
      <w:pPr>
        <w:pStyle w:val="ListParagraph"/>
        <w:numPr>
          <w:ilvl w:val="0"/>
          <w:numId w:val="2"/>
        </w:numPr>
        <w:spacing w:line="240" w:lineRule="atLeast"/>
        <w:ind w:firstLineChars="0"/>
        <w:rPr>
          <w:rFonts w:eastAsia="Microsoft YaHei" w:cstheme="minorHAnsi"/>
          <w:i/>
          <w:sz w:val="28"/>
          <w:szCs w:val="24"/>
        </w:rPr>
      </w:pPr>
      <w:r w:rsidRPr="00091637">
        <w:rPr>
          <w:rFonts w:eastAsia="Microsoft YaHei" w:cstheme="minorHAnsi"/>
          <w:i/>
          <w:sz w:val="28"/>
          <w:szCs w:val="24"/>
        </w:rPr>
        <w:t>Any term with a star (*) are necessary terms while others are optional.</w:t>
      </w:r>
    </w:p>
    <w:p w14:paraId="057368E1" w14:textId="77777777" w:rsidR="005D3D5F" w:rsidRDefault="005D3D5F" w:rsidP="005D3D5F"/>
    <w:p w14:paraId="378B20C8" w14:textId="0AE21022" w:rsidR="00975042" w:rsidRPr="00091637" w:rsidRDefault="001241AF" w:rsidP="00975042">
      <w:pPr>
        <w:jc w:val="center"/>
        <w:rPr>
          <w:rFonts w:ascii="Times New Roman" w:eastAsia="Microsoft YaHei" w:hAnsi="Times New Roman" w:cs="Times New Roman"/>
          <w:b/>
          <w:color w:val="000000" w:themeColor="text1"/>
          <w:sz w:val="28"/>
          <w:szCs w:val="24"/>
        </w:rPr>
      </w:pPr>
      <w:r>
        <w:rPr>
          <w:rStyle w:val="Hyperlink"/>
          <w:rFonts w:ascii="Times New Roman" w:eastAsia="Microsoft YaHei" w:hAnsi="Times New Roman" w:cs="Times New Roman"/>
          <w:b/>
          <w:color w:val="000000" w:themeColor="text1"/>
          <w:sz w:val="28"/>
          <w:szCs w:val="24"/>
          <w:u w:val="none"/>
        </w:rPr>
        <w:t>Registration</w:t>
      </w:r>
      <w:r w:rsidR="005D3D5F" w:rsidRPr="00091637">
        <w:rPr>
          <w:rStyle w:val="Hyperlink"/>
          <w:rFonts w:ascii="Times New Roman" w:eastAsia="Microsoft YaHei" w:hAnsi="Times New Roman" w:cs="Times New Roman"/>
          <w:b/>
          <w:color w:val="000000" w:themeColor="text1"/>
          <w:sz w:val="28"/>
          <w:szCs w:val="24"/>
          <w:u w:val="none"/>
        </w:rPr>
        <w:t xml:space="preserve"> Information</w:t>
      </w:r>
    </w:p>
    <w:tbl>
      <w:tblPr>
        <w:tblStyle w:val="TableGrid"/>
        <w:tblW w:w="8926" w:type="dxa"/>
        <w:tblLook w:val="04A0" w:firstRow="1" w:lastRow="0" w:firstColumn="1" w:lastColumn="0" w:noHBand="0" w:noVBand="1"/>
      </w:tblPr>
      <w:tblGrid>
        <w:gridCol w:w="2972"/>
        <w:gridCol w:w="3119"/>
        <w:gridCol w:w="2835"/>
      </w:tblGrid>
      <w:tr w:rsidR="005D3D5F" w:rsidRPr="001E600C" w14:paraId="46682AB3" w14:textId="77777777" w:rsidTr="001241AF">
        <w:tc>
          <w:tcPr>
            <w:tcW w:w="2972" w:type="dxa"/>
          </w:tcPr>
          <w:p w14:paraId="6F757677" w14:textId="77777777" w:rsidR="005D3D5F" w:rsidRPr="001E600C" w:rsidRDefault="005D3D5F" w:rsidP="006A104E">
            <w:pPr>
              <w:rPr>
                <w:rFonts w:ascii="Times New Roman" w:hAnsi="Times New Roman" w:cs="Times New Roman"/>
                <w:b/>
              </w:rPr>
            </w:pPr>
            <w:r w:rsidRPr="001E600C">
              <w:rPr>
                <w:rFonts w:ascii="Times New Roman" w:hAnsi="Times New Roman" w:cs="Times New Roman"/>
                <w:b/>
              </w:rPr>
              <w:t>First Name*</w:t>
            </w:r>
          </w:p>
        </w:tc>
        <w:tc>
          <w:tcPr>
            <w:tcW w:w="3119" w:type="dxa"/>
          </w:tcPr>
          <w:p w14:paraId="084E9CF5" w14:textId="77777777" w:rsidR="005D3D5F" w:rsidRPr="001E600C" w:rsidRDefault="005D3D5F" w:rsidP="006A104E">
            <w:pPr>
              <w:rPr>
                <w:rFonts w:ascii="Times New Roman" w:hAnsi="Times New Roman" w:cs="Times New Roman"/>
                <w:b/>
              </w:rPr>
            </w:pPr>
            <w:r w:rsidRPr="001E600C">
              <w:rPr>
                <w:rFonts w:ascii="Times New Roman" w:hAnsi="Times New Roman" w:cs="Times New Roman"/>
                <w:b/>
              </w:rPr>
              <w:t>Middle Name</w:t>
            </w:r>
          </w:p>
        </w:tc>
        <w:tc>
          <w:tcPr>
            <w:tcW w:w="2835" w:type="dxa"/>
          </w:tcPr>
          <w:p w14:paraId="4AE821DE" w14:textId="77777777" w:rsidR="005D3D5F" w:rsidRPr="001E600C" w:rsidRDefault="005D3D5F" w:rsidP="006A104E">
            <w:pPr>
              <w:rPr>
                <w:rFonts w:ascii="Times New Roman" w:hAnsi="Times New Roman" w:cs="Times New Roman"/>
                <w:b/>
              </w:rPr>
            </w:pPr>
            <w:r w:rsidRPr="001E600C">
              <w:rPr>
                <w:rFonts w:ascii="Times New Roman" w:hAnsi="Times New Roman" w:cs="Times New Roman"/>
                <w:b/>
              </w:rPr>
              <w:t>Last Name*</w:t>
            </w:r>
          </w:p>
        </w:tc>
      </w:tr>
      <w:tr w:rsidR="005D3D5F" w:rsidRPr="001E600C" w14:paraId="260CD2A8" w14:textId="77777777" w:rsidTr="001241AF">
        <w:tc>
          <w:tcPr>
            <w:tcW w:w="2972" w:type="dxa"/>
          </w:tcPr>
          <w:p w14:paraId="253AE1D5" w14:textId="77777777" w:rsidR="005D3D5F" w:rsidRPr="001E600C" w:rsidRDefault="005D3D5F" w:rsidP="006A104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19" w:type="dxa"/>
          </w:tcPr>
          <w:p w14:paraId="5EF662D2" w14:textId="77777777" w:rsidR="005D3D5F" w:rsidRPr="001E600C" w:rsidRDefault="005D3D5F" w:rsidP="006A104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35" w:type="dxa"/>
          </w:tcPr>
          <w:p w14:paraId="2D3A0634" w14:textId="77777777" w:rsidR="005D3D5F" w:rsidRPr="001E600C" w:rsidRDefault="005D3D5F" w:rsidP="006A104E">
            <w:pPr>
              <w:rPr>
                <w:rFonts w:ascii="Times New Roman" w:hAnsi="Times New Roman" w:cs="Times New Roman"/>
              </w:rPr>
            </w:pPr>
          </w:p>
        </w:tc>
      </w:tr>
      <w:tr w:rsidR="001241AF" w:rsidRPr="001E600C" w14:paraId="07278F5B" w14:textId="77777777" w:rsidTr="001241AF">
        <w:tc>
          <w:tcPr>
            <w:tcW w:w="2972" w:type="dxa"/>
          </w:tcPr>
          <w:p w14:paraId="12C8FC52" w14:textId="681C5F6C" w:rsidR="001241AF" w:rsidRPr="001E600C" w:rsidRDefault="001241AF" w:rsidP="006A104E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</w:t>
            </w:r>
            <w:r w:rsidRPr="001241AF">
              <w:rPr>
                <w:rFonts w:ascii="Times New Roman" w:hAnsi="Times New Roman" w:cs="Times New Roman"/>
                <w:b/>
              </w:rPr>
              <w:t>aper ID</w:t>
            </w:r>
          </w:p>
        </w:tc>
        <w:tc>
          <w:tcPr>
            <w:tcW w:w="5954" w:type="dxa"/>
            <w:gridSpan w:val="2"/>
          </w:tcPr>
          <w:p w14:paraId="513C08B9" w14:textId="77777777" w:rsidR="001241AF" w:rsidRPr="001E600C" w:rsidRDefault="001241AF" w:rsidP="006A104E">
            <w:pPr>
              <w:rPr>
                <w:rFonts w:ascii="Times New Roman" w:hAnsi="Times New Roman" w:cs="Times New Roman"/>
              </w:rPr>
            </w:pPr>
          </w:p>
        </w:tc>
      </w:tr>
      <w:tr w:rsidR="001241AF" w:rsidRPr="001E600C" w14:paraId="4699B499" w14:textId="77777777" w:rsidTr="001241AF">
        <w:tc>
          <w:tcPr>
            <w:tcW w:w="2972" w:type="dxa"/>
          </w:tcPr>
          <w:p w14:paraId="572E49BF" w14:textId="76C97754" w:rsidR="001241AF" w:rsidRPr="001E600C" w:rsidRDefault="001241AF" w:rsidP="006A104E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</w:t>
            </w:r>
            <w:r w:rsidRPr="001241AF">
              <w:rPr>
                <w:rFonts w:ascii="Times New Roman" w:hAnsi="Times New Roman" w:cs="Times New Roman"/>
                <w:b/>
              </w:rPr>
              <w:t>aper Title</w:t>
            </w:r>
          </w:p>
        </w:tc>
        <w:tc>
          <w:tcPr>
            <w:tcW w:w="5954" w:type="dxa"/>
            <w:gridSpan w:val="2"/>
          </w:tcPr>
          <w:p w14:paraId="371F4B54" w14:textId="77777777" w:rsidR="001241AF" w:rsidRPr="001E600C" w:rsidRDefault="001241AF" w:rsidP="006A104E">
            <w:pPr>
              <w:rPr>
                <w:rFonts w:ascii="Times New Roman" w:hAnsi="Times New Roman" w:cs="Times New Roman"/>
              </w:rPr>
            </w:pPr>
          </w:p>
        </w:tc>
      </w:tr>
      <w:tr w:rsidR="001241AF" w:rsidRPr="001E600C" w14:paraId="0FD4BF00" w14:textId="77777777" w:rsidTr="001241AF">
        <w:tc>
          <w:tcPr>
            <w:tcW w:w="2972" w:type="dxa"/>
          </w:tcPr>
          <w:p w14:paraId="54FA41BC" w14:textId="42F5EFE5" w:rsidR="001241AF" w:rsidRPr="001E600C" w:rsidRDefault="001241AF" w:rsidP="006A104E">
            <w:pPr>
              <w:rPr>
                <w:rFonts w:ascii="Times New Roman" w:hAnsi="Times New Roman" w:cs="Times New Roman"/>
                <w:b/>
              </w:rPr>
            </w:pPr>
            <w:r w:rsidRPr="001E600C">
              <w:rPr>
                <w:rFonts w:ascii="Times New Roman" w:hAnsi="Times New Roman" w:cs="Times New Roman"/>
                <w:b/>
              </w:rPr>
              <w:t>First Name</w:t>
            </w:r>
            <w:r>
              <w:rPr>
                <w:rFonts w:ascii="Times New Roman" w:hAnsi="Times New Roman" w:cs="Times New Roman"/>
                <w:b/>
              </w:rPr>
              <w:t xml:space="preserve"> </w:t>
            </w:r>
            <w:r w:rsidRPr="001E600C">
              <w:rPr>
                <w:rFonts w:ascii="Times New Roman" w:hAnsi="Times New Roman" w:cs="Times New Roman"/>
                <w:b/>
              </w:rPr>
              <w:t xml:space="preserve">(for </w:t>
            </w:r>
            <w:proofErr w:type="gramStart"/>
            <w:r>
              <w:rPr>
                <w:rFonts w:ascii="Times New Roman" w:hAnsi="Times New Roman" w:cs="Times New Roman"/>
                <w:b/>
              </w:rPr>
              <w:t>B</w:t>
            </w:r>
            <w:r w:rsidRPr="001E600C">
              <w:rPr>
                <w:rFonts w:ascii="Times New Roman" w:hAnsi="Times New Roman" w:cs="Times New Roman"/>
                <w:b/>
              </w:rPr>
              <w:t>adge)*</w:t>
            </w:r>
            <w:proofErr w:type="gramEnd"/>
          </w:p>
        </w:tc>
        <w:tc>
          <w:tcPr>
            <w:tcW w:w="5954" w:type="dxa"/>
            <w:gridSpan w:val="2"/>
          </w:tcPr>
          <w:p w14:paraId="09E4210E" w14:textId="389A79FC" w:rsidR="001241AF" w:rsidRPr="001E600C" w:rsidRDefault="001241AF" w:rsidP="006A104E">
            <w:pPr>
              <w:rPr>
                <w:rFonts w:ascii="Times New Roman" w:hAnsi="Times New Roman" w:cs="Times New Roman"/>
              </w:rPr>
            </w:pPr>
            <w:r w:rsidRPr="001E600C">
              <w:rPr>
                <w:rFonts w:ascii="Times New Roman" w:hAnsi="Times New Roman" w:cs="Times New Roman"/>
                <w:b/>
              </w:rPr>
              <w:t>University/Company</w:t>
            </w:r>
          </w:p>
        </w:tc>
      </w:tr>
      <w:tr w:rsidR="001241AF" w:rsidRPr="001E600C" w14:paraId="7D8F2E3A" w14:textId="77777777" w:rsidTr="001241AF">
        <w:tc>
          <w:tcPr>
            <w:tcW w:w="2972" w:type="dxa"/>
          </w:tcPr>
          <w:p w14:paraId="6FB01D37" w14:textId="77777777" w:rsidR="001241AF" w:rsidRPr="001E600C" w:rsidRDefault="001241AF" w:rsidP="006A104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954" w:type="dxa"/>
            <w:gridSpan w:val="2"/>
          </w:tcPr>
          <w:p w14:paraId="73757ED2" w14:textId="77777777" w:rsidR="001241AF" w:rsidRPr="001E600C" w:rsidRDefault="001241AF" w:rsidP="006A104E">
            <w:pPr>
              <w:rPr>
                <w:rFonts w:ascii="Times New Roman" w:hAnsi="Times New Roman" w:cs="Times New Roman"/>
              </w:rPr>
            </w:pPr>
          </w:p>
        </w:tc>
      </w:tr>
      <w:tr w:rsidR="001241AF" w:rsidRPr="001E600C" w14:paraId="79B660A8" w14:textId="77777777" w:rsidTr="001241AF">
        <w:tc>
          <w:tcPr>
            <w:tcW w:w="2972" w:type="dxa"/>
          </w:tcPr>
          <w:p w14:paraId="78ED75A8" w14:textId="29C0BA3E" w:rsidR="001241AF" w:rsidRPr="001E600C" w:rsidRDefault="001241AF" w:rsidP="006A104E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Mailing Address line 1#</w:t>
            </w:r>
          </w:p>
        </w:tc>
        <w:tc>
          <w:tcPr>
            <w:tcW w:w="5954" w:type="dxa"/>
            <w:gridSpan w:val="2"/>
          </w:tcPr>
          <w:p w14:paraId="2D859BCA" w14:textId="16F766B6" w:rsidR="001241AF" w:rsidRPr="001E600C" w:rsidRDefault="001241AF" w:rsidP="006A104E">
            <w:pPr>
              <w:rPr>
                <w:rFonts w:ascii="Times New Roman" w:hAnsi="Times New Roman" w:cs="Times New Roman"/>
              </w:rPr>
            </w:pPr>
            <w:r w:rsidRPr="001E600C">
              <w:rPr>
                <w:rFonts w:ascii="Times New Roman" w:hAnsi="Times New Roman" w:cs="Times New Roman"/>
                <w:b/>
              </w:rPr>
              <w:t>Mailing Address</w:t>
            </w:r>
            <w:r>
              <w:rPr>
                <w:rFonts w:ascii="Times New Roman" w:hAnsi="Times New Roman" w:cs="Times New Roman"/>
                <w:b/>
              </w:rPr>
              <w:t xml:space="preserve"> Line 2#</w:t>
            </w:r>
          </w:p>
        </w:tc>
      </w:tr>
      <w:tr w:rsidR="001241AF" w:rsidRPr="001E600C" w14:paraId="5ECB5E55" w14:textId="77777777" w:rsidTr="001241AF">
        <w:tc>
          <w:tcPr>
            <w:tcW w:w="2972" w:type="dxa"/>
          </w:tcPr>
          <w:p w14:paraId="64A709C9" w14:textId="77777777" w:rsidR="001241AF" w:rsidRPr="001E600C" w:rsidRDefault="001241AF" w:rsidP="006A104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954" w:type="dxa"/>
            <w:gridSpan w:val="2"/>
          </w:tcPr>
          <w:p w14:paraId="6CE315E2" w14:textId="77777777" w:rsidR="001241AF" w:rsidRPr="001E600C" w:rsidRDefault="001241AF" w:rsidP="006A104E">
            <w:pPr>
              <w:rPr>
                <w:rFonts w:ascii="Times New Roman" w:hAnsi="Times New Roman" w:cs="Times New Roman"/>
              </w:rPr>
            </w:pPr>
          </w:p>
        </w:tc>
      </w:tr>
      <w:tr w:rsidR="005D3D5F" w:rsidRPr="001E600C" w14:paraId="6449C54C" w14:textId="77777777" w:rsidTr="001241AF">
        <w:tc>
          <w:tcPr>
            <w:tcW w:w="2972" w:type="dxa"/>
          </w:tcPr>
          <w:p w14:paraId="3AEEDDFD" w14:textId="398D9361" w:rsidR="005D3D5F" w:rsidRPr="001E600C" w:rsidRDefault="005D3D5F" w:rsidP="006A104E">
            <w:pPr>
              <w:rPr>
                <w:rFonts w:ascii="Times New Roman" w:hAnsi="Times New Roman" w:cs="Times New Roman"/>
                <w:b/>
              </w:rPr>
            </w:pPr>
            <w:r w:rsidRPr="001E600C">
              <w:rPr>
                <w:rFonts w:ascii="Times New Roman" w:hAnsi="Times New Roman" w:cs="Times New Roman"/>
                <w:b/>
              </w:rPr>
              <w:t>City</w:t>
            </w:r>
          </w:p>
        </w:tc>
        <w:tc>
          <w:tcPr>
            <w:tcW w:w="3119" w:type="dxa"/>
          </w:tcPr>
          <w:p w14:paraId="78C6F717" w14:textId="77777777" w:rsidR="005D3D5F" w:rsidRPr="001E600C" w:rsidRDefault="005D3D5F" w:rsidP="006A104E">
            <w:pPr>
              <w:rPr>
                <w:rFonts w:ascii="Times New Roman" w:hAnsi="Times New Roman" w:cs="Times New Roman"/>
                <w:b/>
              </w:rPr>
            </w:pPr>
            <w:r w:rsidRPr="001E600C">
              <w:rPr>
                <w:rFonts w:ascii="Times New Roman" w:hAnsi="Times New Roman" w:cs="Times New Roman"/>
                <w:b/>
              </w:rPr>
              <w:t>State/Province/Region</w:t>
            </w:r>
          </w:p>
        </w:tc>
        <w:tc>
          <w:tcPr>
            <w:tcW w:w="2835" w:type="dxa"/>
          </w:tcPr>
          <w:p w14:paraId="040238CD" w14:textId="075BD565" w:rsidR="005D3D5F" w:rsidRPr="001E600C" w:rsidRDefault="005D3D5F" w:rsidP="006A104E">
            <w:pPr>
              <w:rPr>
                <w:rFonts w:ascii="Times New Roman" w:hAnsi="Times New Roman" w:cs="Times New Roman"/>
                <w:b/>
              </w:rPr>
            </w:pPr>
            <w:r w:rsidRPr="001E600C">
              <w:rPr>
                <w:rFonts w:ascii="Times New Roman" w:hAnsi="Times New Roman" w:cs="Times New Roman"/>
                <w:b/>
              </w:rPr>
              <w:t>Zip/Postal Code</w:t>
            </w:r>
          </w:p>
        </w:tc>
      </w:tr>
      <w:tr w:rsidR="005D3D5F" w:rsidRPr="001E600C" w14:paraId="65961198" w14:textId="77777777" w:rsidTr="001241AF">
        <w:tc>
          <w:tcPr>
            <w:tcW w:w="2972" w:type="dxa"/>
          </w:tcPr>
          <w:p w14:paraId="7D22D09E" w14:textId="77777777" w:rsidR="005D3D5F" w:rsidRPr="001E600C" w:rsidRDefault="005D3D5F" w:rsidP="006A104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19" w:type="dxa"/>
          </w:tcPr>
          <w:p w14:paraId="3BAA3FB3" w14:textId="77777777" w:rsidR="005D3D5F" w:rsidRPr="001E600C" w:rsidRDefault="005D3D5F" w:rsidP="006A104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35" w:type="dxa"/>
          </w:tcPr>
          <w:p w14:paraId="0D5A8B13" w14:textId="77777777" w:rsidR="005D3D5F" w:rsidRPr="001E600C" w:rsidRDefault="005D3D5F" w:rsidP="006A104E">
            <w:pPr>
              <w:rPr>
                <w:rFonts w:ascii="Times New Roman" w:hAnsi="Times New Roman" w:cs="Times New Roman"/>
              </w:rPr>
            </w:pPr>
          </w:p>
        </w:tc>
      </w:tr>
      <w:tr w:rsidR="005D3D5F" w:rsidRPr="001E600C" w14:paraId="023D6DF7" w14:textId="77777777" w:rsidTr="001241AF">
        <w:tc>
          <w:tcPr>
            <w:tcW w:w="8926" w:type="dxa"/>
            <w:gridSpan w:val="3"/>
          </w:tcPr>
          <w:p w14:paraId="492DEF2D" w14:textId="77777777" w:rsidR="005D3D5F" w:rsidRPr="001E600C" w:rsidRDefault="005D3D5F" w:rsidP="006A104E">
            <w:pPr>
              <w:rPr>
                <w:rFonts w:ascii="Times New Roman" w:hAnsi="Times New Roman" w:cs="Times New Roman"/>
                <w:b/>
              </w:rPr>
            </w:pPr>
            <w:r w:rsidRPr="001E600C">
              <w:rPr>
                <w:rFonts w:ascii="Times New Roman" w:hAnsi="Times New Roman" w:cs="Times New Roman"/>
                <w:b/>
              </w:rPr>
              <w:t>Country</w:t>
            </w:r>
          </w:p>
        </w:tc>
      </w:tr>
      <w:tr w:rsidR="005D3D5F" w:rsidRPr="001E600C" w14:paraId="492D7385" w14:textId="77777777" w:rsidTr="001241AF">
        <w:tc>
          <w:tcPr>
            <w:tcW w:w="8926" w:type="dxa"/>
            <w:gridSpan w:val="3"/>
          </w:tcPr>
          <w:p w14:paraId="09B03D54" w14:textId="77777777" w:rsidR="005D3D5F" w:rsidRPr="001E600C" w:rsidRDefault="005D3D5F" w:rsidP="006A104E">
            <w:pPr>
              <w:rPr>
                <w:rFonts w:ascii="Times New Roman" w:hAnsi="Times New Roman" w:cs="Times New Roman"/>
              </w:rPr>
            </w:pPr>
          </w:p>
        </w:tc>
      </w:tr>
      <w:tr w:rsidR="005D3D5F" w:rsidRPr="001E600C" w14:paraId="7F9C6208" w14:textId="77777777" w:rsidTr="001241AF">
        <w:tc>
          <w:tcPr>
            <w:tcW w:w="2972" w:type="dxa"/>
          </w:tcPr>
          <w:p w14:paraId="6FB58208" w14:textId="77777777" w:rsidR="005D3D5F" w:rsidRPr="001E600C" w:rsidRDefault="005D3D5F" w:rsidP="006A104E">
            <w:pPr>
              <w:rPr>
                <w:rFonts w:ascii="Times New Roman" w:hAnsi="Times New Roman" w:cs="Times New Roman"/>
                <w:b/>
              </w:rPr>
            </w:pPr>
            <w:r w:rsidRPr="001E600C">
              <w:rPr>
                <w:rFonts w:ascii="Times New Roman" w:hAnsi="Times New Roman" w:cs="Times New Roman"/>
                <w:b/>
              </w:rPr>
              <w:t>Telephone*</w:t>
            </w:r>
          </w:p>
        </w:tc>
        <w:tc>
          <w:tcPr>
            <w:tcW w:w="3119" w:type="dxa"/>
          </w:tcPr>
          <w:p w14:paraId="214A5DD3" w14:textId="77777777" w:rsidR="005D3D5F" w:rsidRPr="001E600C" w:rsidRDefault="005D3D5F" w:rsidP="006A104E">
            <w:pPr>
              <w:rPr>
                <w:rFonts w:ascii="Times New Roman" w:hAnsi="Times New Roman" w:cs="Times New Roman"/>
                <w:b/>
              </w:rPr>
            </w:pPr>
            <w:r w:rsidRPr="001E600C">
              <w:rPr>
                <w:rFonts w:ascii="Times New Roman" w:hAnsi="Times New Roman" w:cs="Times New Roman"/>
                <w:b/>
              </w:rPr>
              <w:t>Fax</w:t>
            </w:r>
          </w:p>
        </w:tc>
        <w:tc>
          <w:tcPr>
            <w:tcW w:w="2835" w:type="dxa"/>
          </w:tcPr>
          <w:p w14:paraId="3CFE374D" w14:textId="77777777" w:rsidR="005D3D5F" w:rsidRPr="001E600C" w:rsidRDefault="005D3D5F" w:rsidP="006A104E">
            <w:pPr>
              <w:rPr>
                <w:rFonts w:ascii="Times New Roman" w:hAnsi="Times New Roman" w:cs="Times New Roman"/>
                <w:b/>
              </w:rPr>
            </w:pPr>
            <w:r w:rsidRPr="001E600C">
              <w:rPr>
                <w:rFonts w:ascii="Times New Roman" w:hAnsi="Times New Roman" w:cs="Times New Roman"/>
                <w:b/>
              </w:rPr>
              <w:t>Email*</w:t>
            </w:r>
          </w:p>
        </w:tc>
      </w:tr>
      <w:tr w:rsidR="005D3D5F" w:rsidRPr="001E600C" w14:paraId="066DFD46" w14:textId="77777777" w:rsidTr="001241AF">
        <w:tc>
          <w:tcPr>
            <w:tcW w:w="2972" w:type="dxa"/>
          </w:tcPr>
          <w:p w14:paraId="2D69BDAD" w14:textId="77777777" w:rsidR="005D3D5F" w:rsidRPr="001E600C" w:rsidRDefault="005D3D5F" w:rsidP="006A104E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119" w:type="dxa"/>
          </w:tcPr>
          <w:p w14:paraId="4C9E578F" w14:textId="77777777" w:rsidR="005D3D5F" w:rsidRPr="001E600C" w:rsidRDefault="005D3D5F" w:rsidP="006A104E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835" w:type="dxa"/>
          </w:tcPr>
          <w:p w14:paraId="7191EE40" w14:textId="77777777" w:rsidR="005D3D5F" w:rsidRPr="001E600C" w:rsidRDefault="005D3D5F" w:rsidP="006A104E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5D3D5F" w:rsidRPr="001E600C" w14:paraId="5BAD8EE6" w14:textId="77777777" w:rsidTr="001241AF">
        <w:tc>
          <w:tcPr>
            <w:tcW w:w="2972" w:type="dxa"/>
          </w:tcPr>
          <w:p w14:paraId="449A08D2" w14:textId="77777777" w:rsidR="005D3D5F" w:rsidRPr="001E600C" w:rsidRDefault="005D3D5F" w:rsidP="006A104E">
            <w:pPr>
              <w:rPr>
                <w:rFonts w:ascii="Times New Roman" w:hAnsi="Times New Roman" w:cs="Times New Roman"/>
                <w:b/>
              </w:rPr>
            </w:pPr>
            <w:r w:rsidRPr="001E600C">
              <w:rPr>
                <w:rFonts w:ascii="Times New Roman" w:hAnsi="Times New Roman" w:cs="Times New Roman"/>
                <w:b/>
              </w:rPr>
              <w:t>Number of Papers You will Presenting</w:t>
            </w:r>
          </w:p>
        </w:tc>
        <w:tc>
          <w:tcPr>
            <w:tcW w:w="3119" w:type="dxa"/>
          </w:tcPr>
          <w:p w14:paraId="64514870" w14:textId="79802CCE" w:rsidR="005D3D5F" w:rsidRPr="001241AF" w:rsidRDefault="001241AF" w:rsidP="006A104E">
            <w:pPr>
              <w:rPr>
                <w:rFonts w:ascii="Times New Roman" w:hAnsi="Times New Roman" w:cs="Times New Roman"/>
                <w:b/>
              </w:rPr>
            </w:pPr>
            <w:r w:rsidRPr="001241AF">
              <w:rPr>
                <w:rFonts w:ascii="Times New Roman" w:hAnsi="Times New Roman" w:cs="Times New Roman"/>
                <w:b/>
              </w:rPr>
              <w:t>Extra Paper ID:</w:t>
            </w:r>
          </w:p>
        </w:tc>
        <w:tc>
          <w:tcPr>
            <w:tcW w:w="2835" w:type="dxa"/>
          </w:tcPr>
          <w:p w14:paraId="1D54DCF6" w14:textId="77777777" w:rsidR="005D3D5F" w:rsidRPr="001E600C" w:rsidRDefault="005D3D5F" w:rsidP="006A104E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 w:hint="eastAsia"/>
                <w:b/>
              </w:rPr>
              <w:t xml:space="preserve">Total payment </w:t>
            </w:r>
          </w:p>
        </w:tc>
      </w:tr>
      <w:tr w:rsidR="005D3D5F" w:rsidRPr="001E600C" w14:paraId="4A9CE2F8" w14:textId="77777777" w:rsidTr="001241AF">
        <w:tc>
          <w:tcPr>
            <w:tcW w:w="2972" w:type="dxa"/>
          </w:tcPr>
          <w:p w14:paraId="2C4FFCF9" w14:textId="77777777" w:rsidR="005D3D5F" w:rsidRPr="001E600C" w:rsidRDefault="005D3D5F" w:rsidP="006A104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19" w:type="dxa"/>
          </w:tcPr>
          <w:p w14:paraId="13A8BA1F" w14:textId="77777777" w:rsidR="005D3D5F" w:rsidRPr="001E600C" w:rsidRDefault="005D3D5F" w:rsidP="006A104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35" w:type="dxa"/>
          </w:tcPr>
          <w:p w14:paraId="4AF8ECAF" w14:textId="77777777" w:rsidR="005D3D5F" w:rsidRPr="001E600C" w:rsidRDefault="005D3D5F" w:rsidP="006A104E">
            <w:pPr>
              <w:rPr>
                <w:rFonts w:ascii="Times New Roman" w:hAnsi="Times New Roman" w:cs="Times New Roman"/>
              </w:rPr>
            </w:pPr>
          </w:p>
        </w:tc>
      </w:tr>
      <w:tr w:rsidR="005D3D5F" w:rsidRPr="001E600C" w14:paraId="529582A7" w14:textId="77777777" w:rsidTr="001241AF">
        <w:tc>
          <w:tcPr>
            <w:tcW w:w="8926" w:type="dxa"/>
            <w:gridSpan w:val="3"/>
          </w:tcPr>
          <w:p w14:paraId="1F246724" w14:textId="3C1C654E" w:rsidR="005D3D5F" w:rsidRPr="001E600C" w:rsidRDefault="001241AF" w:rsidP="006A104E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E</w:t>
            </w:r>
            <w:r w:rsidRPr="001241AF">
              <w:rPr>
                <w:rFonts w:ascii="Times New Roman" w:hAnsi="Times New Roman" w:cs="Times New Roman"/>
                <w:b/>
              </w:rPr>
              <w:t xml:space="preserve">xtra pages: </w:t>
            </w:r>
          </w:p>
        </w:tc>
      </w:tr>
    </w:tbl>
    <w:p w14:paraId="3055FAF1" w14:textId="77777777" w:rsidR="005D3D5F" w:rsidRDefault="005D3D5F" w:rsidP="005D3D5F"/>
    <w:p w14:paraId="6D88BF32" w14:textId="77777777" w:rsidR="00E93269" w:rsidRPr="005D3D5F" w:rsidRDefault="00E93269"/>
    <w:sectPr w:rsidR="00E93269" w:rsidRPr="005D3D5F" w:rsidSect="00291CF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314F59" w14:textId="77777777" w:rsidR="001431EC" w:rsidRDefault="001431EC" w:rsidP="003974DF">
      <w:r>
        <w:separator/>
      </w:r>
    </w:p>
  </w:endnote>
  <w:endnote w:type="continuationSeparator" w:id="0">
    <w:p w14:paraId="4A7EC3A1" w14:textId="77777777" w:rsidR="001431EC" w:rsidRDefault="001431EC" w:rsidP="003974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C5B276" w14:textId="77777777" w:rsidR="001431EC" w:rsidRDefault="001431EC" w:rsidP="003974DF">
      <w:r>
        <w:separator/>
      </w:r>
    </w:p>
  </w:footnote>
  <w:footnote w:type="continuationSeparator" w:id="0">
    <w:p w14:paraId="50BE6828" w14:textId="77777777" w:rsidR="001431EC" w:rsidRDefault="001431EC" w:rsidP="003974D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2B15DE"/>
    <w:multiLevelType w:val="hybridMultilevel"/>
    <w:tmpl w:val="977E22E8"/>
    <w:lvl w:ilvl="0" w:tplc="F7D42D6A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46A455BB"/>
    <w:multiLevelType w:val="hybridMultilevel"/>
    <w:tmpl w:val="404053E8"/>
    <w:lvl w:ilvl="0" w:tplc="63960A4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zMzMxNzK3MDYAAiUdpeDU4uLM/DyQAsNaAFLDvFYsAAAA"/>
  </w:docVars>
  <w:rsids>
    <w:rsidRoot w:val="005D3D5F"/>
    <w:rsid w:val="00091637"/>
    <w:rsid w:val="001241AF"/>
    <w:rsid w:val="00134EE2"/>
    <w:rsid w:val="001431EC"/>
    <w:rsid w:val="001F62DA"/>
    <w:rsid w:val="002107E9"/>
    <w:rsid w:val="002B116D"/>
    <w:rsid w:val="0031047A"/>
    <w:rsid w:val="003974DF"/>
    <w:rsid w:val="00410D3C"/>
    <w:rsid w:val="005D3D5F"/>
    <w:rsid w:val="00657925"/>
    <w:rsid w:val="0081305A"/>
    <w:rsid w:val="00887FB9"/>
    <w:rsid w:val="008C1ECC"/>
    <w:rsid w:val="008D033F"/>
    <w:rsid w:val="00975042"/>
    <w:rsid w:val="00C7538F"/>
    <w:rsid w:val="00E559E5"/>
    <w:rsid w:val="00E932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48F244A"/>
  <w15:docId w15:val="{17F5D98D-CB6C-46ED-9343-F91C4318FC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3D5F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D3D5F"/>
    <w:rPr>
      <w:color w:val="0000FF"/>
      <w:u w:val="single"/>
    </w:rPr>
  </w:style>
  <w:style w:type="table" w:styleId="TableGrid">
    <w:name w:val="Table Grid"/>
    <w:basedOn w:val="TableNormal"/>
    <w:uiPriority w:val="39"/>
    <w:rsid w:val="005D3D5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D3D5F"/>
    <w:pPr>
      <w:ind w:firstLineChars="200" w:firstLine="420"/>
    </w:pPr>
  </w:style>
  <w:style w:type="paragraph" w:styleId="Header">
    <w:name w:val="header"/>
    <w:basedOn w:val="Normal"/>
    <w:link w:val="HeaderChar"/>
    <w:uiPriority w:val="99"/>
    <w:unhideWhenUsed/>
    <w:rsid w:val="003974D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3974DF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3974D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3974DF"/>
    <w:rPr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1241A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wi.iat.2020.12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5</Words>
  <Characters>546</Characters>
  <Application>Microsoft Office Word</Application>
  <DocSecurity>0</DocSecurity>
  <Lines>4</Lines>
  <Paragraphs>1</Paragraphs>
  <ScaleCrop>false</ScaleCrop>
  <Company/>
  <LinksUpToDate>false</LinksUpToDate>
  <CharactersWithSpaces>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ong Shi</dc:creator>
  <cp:lastModifiedBy>Jing He</cp:lastModifiedBy>
  <cp:revision>2</cp:revision>
  <dcterms:created xsi:type="dcterms:W3CDTF">2021-09-26T04:46:00Z</dcterms:created>
  <dcterms:modified xsi:type="dcterms:W3CDTF">2021-09-26T04:46:00Z</dcterms:modified>
</cp:coreProperties>
</file>